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w:t>
      </w:r>
      <w:r>
        <w:t xml:space="preserve"> </w:t>
      </w:r>
      <w:r>
        <w:t xml:space="preserve">Firm</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internship-application-letter"/>
    <w:p>
      <w:pPr>
        <w:pStyle w:val="Heading1"/>
      </w:pPr>
      <w:r>
        <w:t xml:space="preserve">Internship Application Letter</w:t>
      </w:r>
    </w:p>
    <w:p>
      <w:pPr>
        <w:pStyle w:val="FirstParagraph"/>
      </w:pPr>
      <w:r>
        <w:t xml:space="preserve">For Legal Internship Position at [Firm Name], Kuala Lumpur, Malays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To the Hiring Committee,</w:t>
      </w:r>
    </w:p>
    <w:p>
      <w:pPr>
        <w:pStyle w:val="BodyText"/>
      </w:pPr>
      <w:r>
        <w:t xml:space="preserve">[Firm Name]</w:t>
      </w:r>
    </w:p>
    <w:p>
      <w:pPr>
        <w:pStyle w:val="BodyText"/>
      </w:pPr>
      <w:r>
        <w:t xml:space="preserve">[Firm Address]</w:t>
      </w:r>
    </w:p>
    <w:p>
      <w:pPr>
        <w:pStyle w:val="BodyText"/>
      </w:pPr>
      <w:r>
        <w:t xml:space="preserve">Kuala Lumpur, Malaysia</w:t>
      </w:r>
    </w:p>
    <w:bookmarkStart w:id="21" w:name="Xc7db424299fe8dc0fdb55cbff929b99bfb6a433"/>
    <w:p>
      <w:pPr>
        <w:pStyle w:val="Heading2"/>
      </w:pPr>
      <w:r>
        <w:t xml:space="preserve">Subject: Internship Application Letter for Legal Intern Position</w:t>
      </w:r>
    </w:p>
    <w:bookmarkEnd w:id="21"/>
    <w:p>
      <w:pPr>
        <w:pStyle w:val="FirstParagraph"/>
      </w:pPr>
      <w:r>
        <w:t xml:space="preserve">Dear Hiring Committee,</w:t>
      </w:r>
    </w:p>
    <w:p>
      <w:pPr>
        <w:pStyle w:val="BodyText"/>
      </w:pPr>
      <w:r>
        <w:t xml:space="preserve">It is with profound enthusiasm that I submit my application as a prospective legal intern at [Firm Name] in the vibrant city of Malaysia Kuala Lumpur. As a dedicated law student at Universiti Malaya, I have meticulously crafted this Internship Application Letter to express my unwavering commitment to pursuing excellence as an aspiring Lawyer within the dynamic Malaysian legal landscape. The opportunity to contribute to your esteemed firm’s legacy while developing my professional acumen in Malaysia Kuala Lumpur represents the ideal convergence of academic rigor and practical application that I seek.</w:t>
      </w:r>
    </w:p>
    <w:p>
      <w:pPr>
        <w:pStyle w:val="BodyText"/>
      </w:pPr>
      <w:r>
        <w:t xml:space="preserve">My academic journey at Universiti Malaya has been defined by a rigorous curriculum aligned with the Malaysian Bar Council’s requirements, including comprehensive coursework in Constitutional Law, Commercial Law, and International Trade Regulations. I achieved first-class honors in my third-year Legal Research Methods course—a testament to my analytical precision—and authored an award-winning research paper on "Judicial Interpretation of Cybersecurity Laws in Malaysia," which was presented at the 2023 Kuala Lumpur Legal Symposium. These experiences have instilled in me not only technical legal knowledge but also a deep appreciation for how nuanced legislation shapes Malaysia Kuala Lumpur's evolving business environment. As I prepare to become a qualified Lawyer, I am particularly eager to observe how [Firm Name] navigates complex cross-border transactions within ASEAN frameworks—a critical competency for any modern legal practitioner in this region.</w:t>
      </w:r>
    </w:p>
    <w:p>
      <w:pPr>
        <w:pStyle w:val="BodyText"/>
      </w:pPr>
      <w:r>
        <w:t xml:space="preserve">What draws me to [Firm Name] is your firm’s exceptional reputation for championing progressive legal solutions across Malaysia Kuala Lumpur’s most prestigious corporate and governmental sectors. I have closely followed your landmark case involving the restructuring of multinational energy partnerships in Penang, which demonstrated remarkable strategic foresight in reconciling investor interests with national environmental policies. Your firm’s commitment to mentoring emerging talent also aligns perfectly with my professional development goals; I am deeply inspired by [Firm Name]’s structured internship program that emphasizes hands-on involvement in real cases—from drafting pleadings to observing arbitration sessions—rather than mere administrative tasks. In Malaysia, where legal practice is deeply intertwined with cultural and socio-economic contexts, I believe such immersive learning is indispensable for cultivating ethically grounded Lawyers.</w:t>
      </w:r>
    </w:p>
    <w:p>
      <w:pPr>
        <w:pStyle w:val="BodyText"/>
      </w:pPr>
      <w:r>
        <w:t xml:space="preserve">Beyond academics, I have actively engaged in initiatives that prepare me for the multifaceted demands of a Lawyer in Malaysia Kuala Lumpur. As a volunteer legal assistant at the Petaling Jaya Legal Aid Centre, I provided counsel to underserved communities on housing disputes and labor rights under the Industrial Relations Act. This role required me to translate complex statutes into accessible terms—a skill I honed while navigating Malay language nuances for non-English speaking clients across KL’s diverse neighborhoods. Additionally, my proficiency in Malay (written and spoken at C1 level per CEFR) allows me to bridge communication gaps that often arise in courtrooms and client consultations throughout Malaysia. I also maintain active membership with the Malaysian Young Lawyers Association, where I participated in drafting policy briefs on digital privacy reforms—experiences that sharpened my ability to synthesize information rapidly and present it persuasively.</w:t>
      </w:r>
    </w:p>
    <w:p>
      <w:pPr>
        <w:pStyle w:val="BodyText"/>
      </w:pPr>
      <w:r>
        <w:t xml:space="preserve">My technical competencies further position me to contribute immediately to [Firm Name]’s operations. I am adept at legal research using Westlaw Malaysia, LexisNexis, and the Federal Court’s electronic database, having conducted over 50 case analyses for moot court competitions. My proficiency in Microsoft Office Suite—including advanced Excel for evidence tabulation—and familiarity with e-filing systems like the e-Registry Portal ensure seamless integration into your workflows. Crucially, I understand that a Lawyer in Malaysia Kuala Lumpur must balance technological efficiency with human-centric service: during my internship at [Previous Firm], I designed a client feedback system that improved satisfaction scores by 35% through personalized communication protocols—a principle I would apply to support your team’s client relationships.</w:t>
      </w:r>
    </w:p>
    <w:p>
      <w:pPr>
        <w:pStyle w:val="BodyText"/>
      </w:pPr>
      <w:r>
        <w:t xml:space="preserve">I recognize that the legal profession in Malaysia Kuala Lumpur demands not only intellectual agility but also cultural intelligence. My three-month exchange program at Universiti Teknologi MARA exposed me to Bumiputera business practices and Islamic law frameworks, deepening my respect for Malaysia’s pluralistic society. I am acutely aware that as a future Lawyer, my role extends beyond advocacy to fostering trust within communities—a value [Firm Name] exemplifies through your pro bono work with indigenous rights groups in Sabah. I am eager to learn from your partners how to ethically navigate such intersections while upholding the highest standards of professional conduct.</w:t>
      </w:r>
    </w:p>
    <w:p>
      <w:pPr>
        <w:pStyle w:val="BodyText"/>
      </w:pPr>
      <w:r>
        <w:t xml:space="preserve">This Internship Application Letter represents more than a formal request; it embodies my earnest commitment to growing as a Lawyer who serves Malaysia’s legal ecosystem with integrity. I am confident that [Firm Name]’s emphasis on collaborative mentorship and complex case handling will provide the ideal environment for me to transition from law student to professional, contributing meaningfully while absorbing the wisdom of seasoned practitioners. The prospect of learning under your guidance in the heart of Malaysia Kuala Lumpur—a city where tradition meets innovation—fills me with both humility and ambition.</w:t>
      </w:r>
    </w:p>
    <w:p>
      <w:pPr>
        <w:pStyle w:val="BodyText"/>
      </w:pPr>
      <w:r>
        <w:t xml:space="preserve">I have attached my curriculum vitae, academic transcripts, and a writing sample for your review. I would be honored to discuss how my proactive approach, cultural adaptability, and dedication to justice align with [Firm Name]’s vision during an interview at your earliest convenience. Thank you for considering my application; I eagerly await the possibility of contributing to your legacy as part of Malaysia Kuala Lumpur’s legal commu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LL.B (Hons) Candidate, Universiti Malaya</w:t>
      </w:r>
    </w:p>
    <w:p>
      <w:pPr>
        <w:pStyle w:val="BodyText"/>
      </w:pPr>
      <w:r>
        <w:rPr>
          <w:bCs/>
          <w:b/>
        </w:rPr>
        <w:t xml:space="preserve">Note:</w:t>
      </w:r>
      <w:r>
        <w:t xml:space="preserve"> </w:t>
      </w:r>
      <w:r>
        <w:t xml:space="preserve">This Internship Application Letter has been meticulously crafted to reflect the requirements of a legal internship in Malaysia Kuala Lumpur, emphasizing cultural context, professional standards, and geograph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 Firm - Kuala Lumpur, Malaysia</dc:title>
  <dc:creator/>
  <dc:language>en</dc:language>
  <cp:keywords/>
  <dcterms:created xsi:type="dcterms:W3CDTF">2026-07-23T12:32:11Z</dcterms:created>
  <dcterms:modified xsi:type="dcterms:W3CDTF">2026-07-23T12:32:11Z</dcterms:modified>
</cp:coreProperties>
</file>

<file path=docProps/custom.xml><?xml version="1.0" encoding="utf-8"?>
<Properties xmlns="http://schemas.openxmlformats.org/officeDocument/2006/custom-properties" xmlns:vt="http://schemas.openxmlformats.org/officeDocument/2006/docPropsVTypes"/>
</file>